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676828" w14:textId="0E3B8BBA" w:rsidR="00744222" w:rsidRDefault="008862F7">
      <w:bookmarkStart w:id="0" w:name="_GoBack"/>
      <w:bookmarkEnd w:id="0"/>
      <w:r>
        <w:t>April 30, 2020:  Opposites Number</w:t>
      </w:r>
    </w:p>
    <w:p w14:paraId="1D6C10B3" w14:textId="6D2FF165" w:rsidR="008862F7" w:rsidRDefault="008862F7">
      <w:r>
        <w:t>Name:  __________________________________________________</w:t>
      </w:r>
    </w:p>
    <w:p w14:paraId="275B4BF5" w14:textId="747DCD84" w:rsidR="008862F7" w:rsidRDefault="008862F7"/>
    <w:p w14:paraId="19424727" w14:textId="3AB672A8" w:rsidR="008862F7" w:rsidRDefault="008862F7">
      <w:r>
        <w:rPr>
          <w:noProof/>
        </w:rPr>
        <w:drawing>
          <wp:inline distT="0" distB="0" distL="0" distR="0" wp14:anchorId="2552B292" wp14:editId="461F52C0">
            <wp:extent cx="6786880" cy="8039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818773" cy="8076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967E2" w14:textId="052BCEAB" w:rsidR="008862F7" w:rsidRDefault="008862F7">
      <w:r>
        <w:rPr>
          <w:noProof/>
        </w:rPr>
        <w:lastRenderedPageBreak/>
        <w:drawing>
          <wp:inline distT="0" distB="0" distL="0" distR="0" wp14:anchorId="7CA422C6" wp14:editId="3D9E18B2">
            <wp:extent cx="6809485" cy="7881257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36213" cy="791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862F7" w:rsidSect="008862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DcxNbUwNTUzNzZV0lEKTi0uzszPAykwqgUAaRKbhCwAAAA="/>
  </w:docVars>
  <w:rsids>
    <w:rsidRoot w:val="008862F7"/>
    <w:rsid w:val="0051108D"/>
    <w:rsid w:val="00744222"/>
    <w:rsid w:val="008630B4"/>
    <w:rsid w:val="00886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72B49"/>
  <w15:chartTrackingRefBased/>
  <w15:docId w15:val="{1E791232-767F-43FA-89F0-C6CCEEBF3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</Words>
  <Characters>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ickus</dc:creator>
  <cp:keywords/>
  <dc:description/>
  <cp:lastModifiedBy>Carol Mickus</cp:lastModifiedBy>
  <cp:revision>2</cp:revision>
  <dcterms:created xsi:type="dcterms:W3CDTF">2020-04-29T03:00:00Z</dcterms:created>
  <dcterms:modified xsi:type="dcterms:W3CDTF">2020-04-29T03:00:00Z</dcterms:modified>
</cp:coreProperties>
</file>